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C908F" w14:textId="50EFC00D" w:rsidR="007821E3" w:rsidRPr="007762FA" w:rsidRDefault="00BA49F4" w:rsidP="00531E93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(</w:t>
      </w:r>
      <w:r w:rsidR="007C58B1">
        <w:rPr>
          <w:rFonts w:ascii="Times New Roman" w:hAnsi="Times New Roman" w:cs="Times New Roman"/>
          <w:sz w:val="40"/>
          <w:szCs w:val="40"/>
        </w:rPr>
        <w:t>TEMPLATE</w:t>
      </w:r>
      <w:r>
        <w:rPr>
          <w:rFonts w:ascii="Times New Roman" w:hAnsi="Times New Roman" w:cs="Times New Roman"/>
          <w:sz w:val="40"/>
          <w:szCs w:val="40"/>
        </w:rPr>
        <w:t xml:space="preserve">) </w:t>
      </w:r>
      <w:r w:rsidR="007821E3" w:rsidRPr="007762FA">
        <w:rPr>
          <w:rFonts w:ascii="Times New Roman" w:hAnsi="Times New Roman" w:cs="Times New Roman"/>
          <w:sz w:val="40"/>
          <w:szCs w:val="40"/>
        </w:rPr>
        <w:t>Title of your Doctoral Student Poster</w:t>
      </w:r>
    </w:p>
    <w:p w14:paraId="2922B41D" w14:textId="77777777" w:rsidR="007821E3" w:rsidRPr="007762FA" w:rsidRDefault="007821E3" w:rsidP="007821E3">
      <w:pPr>
        <w:pStyle w:val="ALISETitle"/>
        <w:rPr>
          <w:sz w:val="24"/>
          <w:szCs w:val="24"/>
        </w:rPr>
      </w:pPr>
    </w:p>
    <w:p w14:paraId="3364813F" w14:textId="77777777" w:rsidR="007821E3" w:rsidRPr="00BD480C" w:rsidRDefault="007821E3" w:rsidP="007821E3">
      <w:pPr>
        <w:jc w:val="center"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 xml:space="preserve">FirstName </w:t>
      </w:r>
      <w:proofErr w:type="spellStart"/>
      <w:r w:rsidRPr="00BD480C">
        <w:rPr>
          <w:rFonts w:ascii="Times New Roman" w:hAnsi="Times New Roman" w:cs="Times New Roman"/>
          <w:sz w:val="24"/>
          <w:szCs w:val="24"/>
        </w:rPr>
        <w:t>LastName</w:t>
      </w:r>
      <w:r w:rsidRPr="00BD480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BD48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BF1705" w14:textId="77777777" w:rsidR="007821E3" w:rsidRPr="00BD480C" w:rsidRDefault="007821E3" w:rsidP="007821E3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D480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D480C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r w:rsidRPr="00BD480C">
        <w:rPr>
          <w:rFonts w:ascii="Times New Roman" w:hAnsi="Times New Roman" w:cs="Times New Roman"/>
          <w:sz w:val="24"/>
          <w:szCs w:val="24"/>
        </w:rPr>
        <w:t>, Country (Please spell out affiliation and abbreviate country)</w:t>
      </w:r>
    </w:p>
    <w:p w14:paraId="0AE2D916" w14:textId="77777777" w:rsidR="007821E3" w:rsidRPr="00BD480C" w:rsidRDefault="007821E3" w:rsidP="007821E3">
      <w:pPr>
        <w:jc w:val="center"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>email@email.edu</w:t>
      </w:r>
    </w:p>
    <w:p w14:paraId="3BAED24C" w14:textId="77777777" w:rsidR="007821E3" w:rsidRPr="00BD480C" w:rsidRDefault="007821E3" w:rsidP="00782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C67504" w14:textId="77777777" w:rsidR="007821E3" w:rsidRPr="00BD480C" w:rsidRDefault="007821E3" w:rsidP="007821E3">
      <w:pPr>
        <w:pStyle w:val="Heading1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 xml:space="preserve">ABSTRACT </w:t>
      </w:r>
    </w:p>
    <w:p w14:paraId="2483F844" w14:textId="77777777" w:rsidR="007821E3" w:rsidRPr="00BD480C" w:rsidRDefault="007821E3" w:rsidP="007821E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D80C10" w14:textId="77777777" w:rsidR="007821E3" w:rsidRPr="00BD480C" w:rsidRDefault="007821E3" w:rsidP="007821E3">
      <w:pPr>
        <w:adjustRightInd w:val="0"/>
        <w:contextualSpacing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ab/>
        <w:t xml:space="preserve">This is your abstract text. Abstracts should be 150-250 words in length. Please use Times New Roman, single-spaced, and indent the first line by 0.5 inches. </w:t>
      </w:r>
    </w:p>
    <w:p w14:paraId="7C53A6F6" w14:textId="77777777" w:rsidR="007821E3" w:rsidRPr="00BD480C" w:rsidRDefault="007821E3" w:rsidP="007821E3">
      <w:pPr>
        <w:adjustRightInd w:val="0"/>
        <w:contextualSpacing/>
        <w:rPr>
          <w:rFonts w:ascii="Times New Roman" w:hAnsi="Times New Roman" w:cs="Times New Roman"/>
          <w:sz w:val="24"/>
          <w:szCs w:val="24"/>
        </w:rPr>
      </w:pPr>
    </w:p>
    <w:p w14:paraId="303933F6" w14:textId="77777777" w:rsidR="007821E3" w:rsidRPr="00BD480C" w:rsidRDefault="007821E3" w:rsidP="007821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8B434E" w14:textId="77777777" w:rsidR="007821E3" w:rsidRPr="00BD480C" w:rsidRDefault="007821E3" w:rsidP="007821E3">
      <w:pPr>
        <w:pStyle w:val="Heading1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eading=h.s3257zdsy9bj" w:colFirst="0" w:colLast="0"/>
      <w:bookmarkEnd w:id="0"/>
      <w:r w:rsidRPr="00BD480C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02A1C023" w14:textId="77777777" w:rsidR="007821E3" w:rsidRPr="00BD480C" w:rsidRDefault="007821E3" w:rsidP="007821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54A60E" w14:textId="77777777" w:rsidR="007821E3" w:rsidRPr="00BD480C" w:rsidRDefault="007821E3" w:rsidP="007821E3">
      <w:pPr>
        <w:adjustRightInd w:val="0"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5473286D" w14:textId="77777777" w:rsidR="007821E3" w:rsidRPr="00BD480C" w:rsidRDefault="007821E3" w:rsidP="007821E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60E2B70F" w14:textId="77777777" w:rsidR="007821E3" w:rsidRPr="00BD480C" w:rsidRDefault="007821E3" w:rsidP="007821E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D480C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7495B601" w14:textId="77777777" w:rsidR="007821E3" w:rsidRPr="00BD480C" w:rsidRDefault="007821E3" w:rsidP="007821E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4325C" w14:textId="77777777" w:rsidR="007821E3" w:rsidRPr="00BD480C" w:rsidRDefault="007821E3" w:rsidP="007821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3ABCBFC6" w14:textId="77777777" w:rsidR="007821E3" w:rsidRPr="00BD480C" w:rsidRDefault="007821E3" w:rsidP="007821E3">
      <w:pPr>
        <w:rPr>
          <w:rFonts w:ascii="Times New Roman" w:hAnsi="Times New Roman" w:cs="Times New Roman"/>
          <w:sz w:val="24"/>
          <w:szCs w:val="24"/>
        </w:rPr>
      </w:pPr>
    </w:p>
    <w:p w14:paraId="7615EC4A" w14:textId="77777777" w:rsidR="007821E3" w:rsidRPr="00BD480C" w:rsidRDefault="007821E3" w:rsidP="007821E3">
      <w:pPr>
        <w:rPr>
          <w:rFonts w:ascii="Times New Roman" w:hAnsi="Times New Roman" w:cs="Times New Roman"/>
          <w:sz w:val="24"/>
          <w:szCs w:val="24"/>
        </w:rPr>
      </w:pPr>
    </w:p>
    <w:p w14:paraId="7E5E1BC7" w14:textId="77777777" w:rsidR="007821E3" w:rsidRPr="00BD480C" w:rsidRDefault="007821E3" w:rsidP="00971B80">
      <w:pPr>
        <w:rPr>
          <w:rFonts w:ascii="Times New Roman" w:hAnsi="Times New Roman" w:cs="Times New Roman"/>
          <w:sz w:val="24"/>
          <w:szCs w:val="24"/>
        </w:rPr>
      </w:pPr>
    </w:p>
    <w:p w14:paraId="0A769E78" w14:textId="77777777" w:rsidR="00971B80" w:rsidRPr="00BD480C" w:rsidRDefault="00971B80" w:rsidP="00971B80">
      <w:pPr>
        <w:rPr>
          <w:rFonts w:ascii="Times New Roman" w:hAnsi="Times New Roman" w:cs="Times New Roman"/>
          <w:sz w:val="24"/>
          <w:szCs w:val="24"/>
        </w:rPr>
      </w:pPr>
    </w:p>
    <w:p w14:paraId="03AA1BAB" w14:textId="77777777" w:rsidR="00971B80" w:rsidRPr="00BD480C" w:rsidRDefault="00971B80" w:rsidP="00971B80">
      <w:pPr>
        <w:rPr>
          <w:rFonts w:ascii="Times New Roman" w:hAnsi="Times New Roman" w:cs="Times New Roman"/>
          <w:sz w:val="24"/>
          <w:szCs w:val="24"/>
        </w:rPr>
      </w:pPr>
    </w:p>
    <w:p w14:paraId="2FF419D5" w14:textId="77777777" w:rsidR="00971B80" w:rsidRPr="00BD480C" w:rsidRDefault="00971B80" w:rsidP="00971B80">
      <w:pPr>
        <w:rPr>
          <w:rFonts w:ascii="Times New Roman" w:hAnsi="Times New Roman" w:cs="Times New Roman"/>
          <w:sz w:val="24"/>
          <w:szCs w:val="24"/>
        </w:rPr>
      </w:pPr>
    </w:p>
    <w:p w14:paraId="428FC863" w14:textId="77777777" w:rsidR="00971B80" w:rsidRPr="00BD480C" w:rsidRDefault="00971B80" w:rsidP="00971B80">
      <w:pPr>
        <w:rPr>
          <w:rFonts w:ascii="Times New Roman" w:hAnsi="Times New Roman" w:cs="Times New Roman"/>
          <w:sz w:val="24"/>
          <w:szCs w:val="24"/>
        </w:rPr>
      </w:pPr>
    </w:p>
    <w:p w14:paraId="5F9D4BB8" w14:textId="77777777" w:rsidR="00E32A3C" w:rsidRPr="00BD480C" w:rsidRDefault="00E32A3C">
      <w:pPr>
        <w:spacing w:after="0" w:line="276" w:lineRule="auto"/>
        <w:rPr>
          <w:rFonts w:ascii="Times New Roman" w:eastAsia="Libre Franklin" w:hAnsi="Times New Roman" w:cs="Times New Roman"/>
          <w:sz w:val="24"/>
          <w:szCs w:val="24"/>
        </w:rPr>
      </w:pPr>
    </w:p>
    <w:sectPr w:rsidR="00E32A3C" w:rsidRPr="00BD480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2C671" w14:textId="77777777" w:rsidR="004C00B5" w:rsidRDefault="004C00B5" w:rsidP="00607DD9">
      <w:pPr>
        <w:spacing w:after="0" w:line="240" w:lineRule="auto"/>
      </w:pPr>
      <w:r>
        <w:separator/>
      </w:r>
    </w:p>
  </w:endnote>
  <w:endnote w:type="continuationSeparator" w:id="0">
    <w:p w14:paraId="4FEB00A2" w14:textId="77777777" w:rsidR="004C00B5" w:rsidRDefault="004C00B5" w:rsidP="00607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3876F" w14:textId="77777777" w:rsidR="004C00B5" w:rsidRDefault="004C00B5" w:rsidP="00607DD9">
      <w:pPr>
        <w:spacing w:after="0" w:line="240" w:lineRule="auto"/>
      </w:pPr>
      <w:r>
        <w:separator/>
      </w:r>
    </w:p>
  </w:footnote>
  <w:footnote w:type="continuationSeparator" w:id="0">
    <w:p w14:paraId="78EE7F08" w14:textId="77777777" w:rsidR="004C00B5" w:rsidRDefault="004C00B5" w:rsidP="00607D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50BC7"/>
    <w:multiLevelType w:val="multilevel"/>
    <w:tmpl w:val="E428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235FDE"/>
    <w:multiLevelType w:val="hybridMultilevel"/>
    <w:tmpl w:val="F4DC39BA"/>
    <w:lvl w:ilvl="0" w:tplc="FAEA91E6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F1074C"/>
    <w:multiLevelType w:val="hybridMultilevel"/>
    <w:tmpl w:val="A6AA4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552C7"/>
    <w:multiLevelType w:val="multilevel"/>
    <w:tmpl w:val="BA3E5F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6421BF6"/>
    <w:multiLevelType w:val="hybridMultilevel"/>
    <w:tmpl w:val="0ACC7460"/>
    <w:lvl w:ilvl="0" w:tplc="FAEA91E6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D3F3746"/>
    <w:multiLevelType w:val="multilevel"/>
    <w:tmpl w:val="70B8A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2F125CF"/>
    <w:multiLevelType w:val="hybridMultilevel"/>
    <w:tmpl w:val="5F2A58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934776">
    <w:abstractNumId w:val="4"/>
  </w:num>
  <w:num w:numId="2" w16cid:durableId="1781484988">
    <w:abstractNumId w:val="6"/>
  </w:num>
  <w:num w:numId="3" w16cid:durableId="1804034104">
    <w:abstractNumId w:val="2"/>
  </w:num>
  <w:num w:numId="4" w16cid:durableId="1896773732">
    <w:abstractNumId w:val="3"/>
  </w:num>
  <w:num w:numId="5" w16cid:durableId="1626421483">
    <w:abstractNumId w:val="5"/>
  </w:num>
  <w:num w:numId="6" w16cid:durableId="65960550">
    <w:abstractNumId w:val="1"/>
  </w:num>
  <w:num w:numId="7" w16cid:durableId="687605125">
    <w:abstractNumId w:val="7"/>
  </w:num>
  <w:num w:numId="8" w16cid:durableId="749542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c2tjAxtjQxNzBR0lEKTi0uzszPAykwrQUAiU/6sCwAAAA="/>
  </w:docVars>
  <w:rsids>
    <w:rsidRoot w:val="00E32A3C"/>
    <w:rsid w:val="00081B85"/>
    <w:rsid w:val="000862A5"/>
    <w:rsid w:val="000C58B8"/>
    <w:rsid w:val="000D40C5"/>
    <w:rsid w:val="00131583"/>
    <w:rsid w:val="001474D6"/>
    <w:rsid w:val="00167BDC"/>
    <w:rsid w:val="001C3B16"/>
    <w:rsid w:val="00203B2D"/>
    <w:rsid w:val="002262A4"/>
    <w:rsid w:val="00273FE7"/>
    <w:rsid w:val="00287460"/>
    <w:rsid w:val="00287649"/>
    <w:rsid w:val="002B1147"/>
    <w:rsid w:val="002B279E"/>
    <w:rsid w:val="002B3945"/>
    <w:rsid w:val="002E22CA"/>
    <w:rsid w:val="002E53B6"/>
    <w:rsid w:val="00341396"/>
    <w:rsid w:val="00412343"/>
    <w:rsid w:val="004264B6"/>
    <w:rsid w:val="00471D70"/>
    <w:rsid w:val="004758D4"/>
    <w:rsid w:val="00484224"/>
    <w:rsid w:val="00490CFD"/>
    <w:rsid w:val="004C00B5"/>
    <w:rsid w:val="004E56B1"/>
    <w:rsid w:val="004F0010"/>
    <w:rsid w:val="004F0366"/>
    <w:rsid w:val="004F7814"/>
    <w:rsid w:val="00531E93"/>
    <w:rsid w:val="0056771D"/>
    <w:rsid w:val="005826AD"/>
    <w:rsid w:val="00607DD9"/>
    <w:rsid w:val="00640907"/>
    <w:rsid w:val="00672540"/>
    <w:rsid w:val="00686323"/>
    <w:rsid w:val="006A6C2F"/>
    <w:rsid w:val="006E64C5"/>
    <w:rsid w:val="00713F63"/>
    <w:rsid w:val="007431A2"/>
    <w:rsid w:val="007762FA"/>
    <w:rsid w:val="007821E3"/>
    <w:rsid w:val="007C58B1"/>
    <w:rsid w:val="007E5EAB"/>
    <w:rsid w:val="007F0086"/>
    <w:rsid w:val="00802C1D"/>
    <w:rsid w:val="0085113B"/>
    <w:rsid w:val="00853C44"/>
    <w:rsid w:val="008C5927"/>
    <w:rsid w:val="008E3E3D"/>
    <w:rsid w:val="008F5D1E"/>
    <w:rsid w:val="00900516"/>
    <w:rsid w:val="00923E40"/>
    <w:rsid w:val="0094119D"/>
    <w:rsid w:val="00943CE4"/>
    <w:rsid w:val="00943CE8"/>
    <w:rsid w:val="00945200"/>
    <w:rsid w:val="00957302"/>
    <w:rsid w:val="00971B80"/>
    <w:rsid w:val="00977549"/>
    <w:rsid w:val="00986627"/>
    <w:rsid w:val="00996B59"/>
    <w:rsid w:val="00AB0109"/>
    <w:rsid w:val="00AE22E1"/>
    <w:rsid w:val="00B147CB"/>
    <w:rsid w:val="00B631C1"/>
    <w:rsid w:val="00B72022"/>
    <w:rsid w:val="00B86347"/>
    <w:rsid w:val="00BA49F4"/>
    <w:rsid w:val="00BB4FFF"/>
    <w:rsid w:val="00BD480C"/>
    <w:rsid w:val="00C117AC"/>
    <w:rsid w:val="00C23827"/>
    <w:rsid w:val="00C43176"/>
    <w:rsid w:val="00C70496"/>
    <w:rsid w:val="00C726CF"/>
    <w:rsid w:val="00C77EBF"/>
    <w:rsid w:val="00CF4397"/>
    <w:rsid w:val="00D0717C"/>
    <w:rsid w:val="00D12102"/>
    <w:rsid w:val="00D16640"/>
    <w:rsid w:val="00D23D7A"/>
    <w:rsid w:val="00D37BD5"/>
    <w:rsid w:val="00D45200"/>
    <w:rsid w:val="00D736AE"/>
    <w:rsid w:val="00D97E5D"/>
    <w:rsid w:val="00DF3CC4"/>
    <w:rsid w:val="00E068AB"/>
    <w:rsid w:val="00E32A3C"/>
    <w:rsid w:val="00E8601B"/>
    <w:rsid w:val="00EA2791"/>
    <w:rsid w:val="00F63D76"/>
    <w:rsid w:val="00F97080"/>
    <w:rsid w:val="00FD5FE0"/>
    <w:rsid w:val="00FE1BF5"/>
    <w:rsid w:val="00FF5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D4B7E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C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C6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58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3FE7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1B80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971B80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971B80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07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DD9"/>
  </w:style>
  <w:style w:type="paragraph" w:styleId="Footer">
    <w:name w:val="footer"/>
    <w:basedOn w:val="Normal"/>
    <w:link w:val="FooterChar"/>
    <w:uiPriority w:val="99"/>
    <w:unhideWhenUsed/>
    <w:rsid w:val="00607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DD9"/>
  </w:style>
  <w:style w:type="paragraph" w:styleId="NormalWeb">
    <w:name w:val="Normal (Web)"/>
    <w:basedOn w:val="Normal"/>
    <w:uiPriority w:val="99"/>
    <w:semiHidden/>
    <w:unhideWhenUsed/>
    <w:rsid w:val="00C117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5826A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qipwUozHI5OzdUjW9SNDWv9iPQ==">AMUW2mW+crl7UmQJYXCJtGnxJBndN/32D/iQsLTrLsb74OFmPgLoqMn21wkDH6VXlCnjkYrMhLfqUd0MpIEfJ3XdTFQi3tN9is9+feESExKSjXMKH9b+J0I=</go:docsCustomData>
</go:gDocsCustomXmlDataStorage>
</file>

<file path=customXml/itemProps1.xml><?xml version="1.0" encoding="utf-8"?>
<ds:datastoreItem xmlns:ds="http://schemas.openxmlformats.org/officeDocument/2006/customXml" ds:itemID="{CB28F081-6EA1-7F44-A523-81F0A8D52B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418</Characters>
  <Application>Microsoft Office Word</Application>
  <DocSecurity>0</DocSecurity>
  <Lines>11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xuan Ma</dc:creator>
  <cp:keywords/>
  <dc:description/>
  <cp:lastModifiedBy>Sara Aldrich</cp:lastModifiedBy>
  <cp:revision>2</cp:revision>
  <dcterms:created xsi:type="dcterms:W3CDTF">2022-12-29T18:33:00Z</dcterms:created>
  <dcterms:modified xsi:type="dcterms:W3CDTF">2022-12-29T18:33:00Z</dcterms:modified>
  <cp:category/>
</cp:coreProperties>
</file>